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9A4" w:rsidRPr="00CF3BBD" w:rsidRDefault="003B10D1" w:rsidP="003B10D1">
      <w:pPr>
        <w:jc w:val="center"/>
        <w:rPr>
          <w:rFonts w:ascii="Verdana" w:hAnsi="Verdana"/>
          <w:b/>
          <w:bCs/>
          <w:sz w:val="30"/>
          <w:szCs w:val="30"/>
        </w:rPr>
      </w:pPr>
      <w:r>
        <w:rPr>
          <w:rFonts w:ascii="Verdana" w:hAnsi="Verdana"/>
          <w:b/>
          <w:bCs/>
          <w:sz w:val="30"/>
          <w:szCs w:val="30"/>
        </w:rPr>
        <w:t xml:space="preserve">Case-2 : </w:t>
      </w:r>
      <w:r w:rsidR="00105561">
        <w:rPr>
          <w:rFonts w:ascii="Verdana" w:hAnsi="Verdana"/>
          <w:b/>
          <w:bCs/>
          <w:sz w:val="30"/>
          <w:szCs w:val="30"/>
        </w:rPr>
        <w:t xml:space="preserve"> Shortness of breath</w:t>
      </w:r>
      <w:r w:rsidR="00C709A4" w:rsidRPr="00CF3BBD">
        <w:rPr>
          <w:rFonts w:ascii="Verdana" w:hAnsi="Verdana"/>
          <w:b/>
          <w:bCs/>
          <w:sz w:val="30"/>
          <w:szCs w:val="30"/>
        </w:rPr>
        <w:t>:</w:t>
      </w:r>
      <w:r w:rsidR="00C709A4">
        <w:rPr>
          <w:rFonts w:ascii="Verdana" w:hAnsi="Verdana"/>
          <w:b/>
          <w:bCs/>
          <w:sz w:val="30"/>
          <w:szCs w:val="30"/>
        </w:rPr>
        <w:t xml:space="preserve"> Student Handout</w:t>
      </w:r>
    </w:p>
    <w:p w:rsidR="00C709A4" w:rsidRDefault="00F7007C" w:rsidP="00C709A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Part 1</w:t>
      </w:r>
    </w:p>
    <w:p w:rsidR="000A15F9" w:rsidRDefault="00680EFB" w:rsidP="00443D1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uhammed is a 49 years old engineer who was recently diagnosed to have a high blood pressure.</w:t>
      </w:r>
      <w:r w:rsidR="00443D15">
        <w:rPr>
          <w:rFonts w:ascii="Verdana" w:hAnsi="Verdana"/>
          <w:sz w:val="24"/>
          <w:szCs w:val="24"/>
        </w:rPr>
        <w:t xml:space="preserve"> Just recently t</w:t>
      </w:r>
      <w:r>
        <w:rPr>
          <w:rFonts w:ascii="Verdana" w:hAnsi="Verdana"/>
          <w:sz w:val="24"/>
          <w:szCs w:val="24"/>
        </w:rPr>
        <w:t>he doctor started Muhammed on beta blockers for his high blood pressure</w:t>
      </w:r>
      <w:r w:rsidR="00443D15">
        <w:rPr>
          <w:rFonts w:ascii="Verdana" w:hAnsi="Verdana"/>
          <w:sz w:val="24"/>
          <w:szCs w:val="24"/>
        </w:rPr>
        <w:t xml:space="preserve"> and</w:t>
      </w:r>
      <w:r>
        <w:rPr>
          <w:rFonts w:ascii="Verdana" w:hAnsi="Verdana"/>
          <w:sz w:val="24"/>
          <w:szCs w:val="24"/>
        </w:rPr>
        <w:t xml:space="preserve"> low- dose aspirin for it</w:t>
      </w:r>
      <w:r w:rsidR="00443D15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cardio-protective role.</w:t>
      </w:r>
    </w:p>
    <w:p w:rsidR="00B66E56" w:rsidRPr="00B66E56" w:rsidRDefault="00B66E56" w:rsidP="00443D1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 few day</w:t>
      </w:r>
      <w:r w:rsidR="00443D15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later Muhammed started to have repeated cough and difficulty in breathing. He ignored it in the beginning but his condition worsened and he started to experience chest tightness</w:t>
      </w:r>
      <w:r w:rsidR="00443D15">
        <w:rPr>
          <w:rFonts w:ascii="Verdana" w:hAnsi="Verdana"/>
          <w:sz w:val="24"/>
          <w:szCs w:val="24"/>
        </w:rPr>
        <w:t xml:space="preserve"> and extreme difficulty in breathing</w:t>
      </w:r>
      <w:r>
        <w:rPr>
          <w:rFonts w:ascii="Verdana" w:hAnsi="Verdana"/>
          <w:sz w:val="24"/>
          <w:szCs w:val="24"/>
        </w:rPr>
        <w:t xml:space="preserve">. Muhammed felt scared </w:t>
      </w:r>
      <w:r w:rsidR="00443D15">
        <w:rPr>
          <w:rFonts w:ascii="Verdana" w:hAnsi="Verdana"/>
          <w:sz w:val="24"/>
          <w:szCs w:val="24"/>
        </w:rPr>
        <w:t xml:space="preserve">that </w:t>
      </w:r>
      <w:r>
        <w:rPr>
          <w:rFonts w:ascii="Verdana" w:hAnsi="Verdana"/>
          <w:sz w:val="24"/>
          <w:szCs w:val="24"/>
        </w:rPr>
        <w:t>he was having a heart attack and immediately</w:t>
      </w:r>
      <w:r w:rsidR="00D921E9">
        <w:rPr>
          <w:rFonts w:ascii="Verdana" w:hAnsi="Verdana"/>
          <w:sz w:val="24"/>
          <w:szCs w:val="24"/>
        </w:rPr>
        <w:t xml:space="preserve"> went to the hospital emergency.</w:t>
      </w:r>
      <w:r w:rsidRPr="00B66E56">
        <w:rPr>
          <w:rFonts w:ascii="Verdana" w:hAnsi="Verdana"/>
          <w:sz w:val="24"/>
          <w:szCs w:val="24"/>
        </w:rPr>
        <w:t>.</w:t>
      </w:r>
      <w:r w:rsidR="00286DB9">
        <w:rPr>
          <w:rFonts w:ascii="Verdana" w:hAnsi="Verdana"/>
          <w:sz w:val="24"/>
          <w:szCs w:val="24"/>
        </w:rPr>
        <w:t xml:space="preserve"> </w:t>
      </w:r>
    </w:p>
    <w:p w:rsidR="00B66E56" w:rsidRPr="00B66E56" w:rsidRDefault="00B66E56" w:rsidP="00B66E56">
      <w:pPr>
        <w:rPr>
          <w:rFonts w:ascii="Verdana" w:hAnsi="Verdana"/>
          <w:b/>
          <w:bCs/>
          <w:lang w:val="tr-TR"/>
        </w:rPr>
      </w:pPr>
      <w:r w:rsidRPr="00B66E56">
        <w:rPr>
          <w:rFonts w:ascii="Verdana" w:hAnsi="Verdana"/>
          <w:b/>
          <w:bCs/>
          <w:lang w:val="tr-TR"/>
        </w:rPr>
        <w:t>Past medical history</w:t>
      </w:r>
    </w:p>
    <w:p w:rsidR="00B66E56" w:rsidRPr="00B66E56" w:rsidRDefault="00B66E56" w:rsidP="00B66E56">
      <w:pPr>
        <w:rPr>
          <w:rFonts w:ascii="Verdana" w:hAnsi="Verdana"/>
          <w:sz w:val="24"/>
          <w:szCs w:val="24"/>
          <w:lang w:val="tr-TR"/>
        </w:rPr>
      </w:pPr>
      <w:r w:rsidRPr="00B66E56">
        <w:rPr>
          <w:rFonts w:ascii="Verdana" w:hAnsi="Verdana"/>
          <w:sz w:val="24"/>
          <w:szCs w:val="24"/>
          <w:lang w:val="tr-TR"/>
        </w:rPr>
        <w:t xml:space="preserve">No history of angina,  past surgery or any hospital admissions. </w:t>
      </w:r>
    </w:p>
    <w:p w:rsidR="00B66E56" w:rsidRDefault="00B66E56" w:rsidP="00B66E56">
      <w:pPr>
        <w:rPr>
          <w:rFonts w:ascii="Verdana" w:hAnsi="Verdana"/>
          <w:b/>
          <w:lang w:val="tr-TR"/>
        </w:rPr>
      </w:pPr>
      <w:r w:rsidRPr="00B66E56">
        <w:rPr>
          <w:rFonts w:ascii="Verdana" w:hAnsi="Verdana"/>
          <w:b/>
          <w:lang w:val="tr-TR"/>
        </w:rPr>
        <w:t>Allergy and Medication</w:t>
      </w:r>
    </w:p>
    <w:p w:rsidR="00286DB9" w:rsidRPr="00286DB9" w:rsidRDefault="00286DB9" w:rsidP="00443D15">
      <w:pPr>
        <w:rPr>
          <w:rFonts w:ascii="Verdana" w:hAnsi="Verdana"/>
          <w:bCs/>
          <w:sz w:val="24"/>
          <w:szCs w:val="24"/>
          <w:lang w:val="tr-TR"/>
        </w:rPr>
      </w:pPr>
      <w:r>
        <w:rPr>
          <w:rFonts w:ascii="Verdana" w:hAnsi="Verdana"/>
          <w:bCs/>
          <w:sz w:val="24"/>
          <w:szCs w:val="24"/>
          <w:lang w:val="tr-TR"/>
        </w:rPr>
        <w:t xml:space="preserve">Started taking beta blockers and low dose aspirin for his raised blood pressure 3 </w:t>
      </w:r>
      <w:r w:rsidR="00443D15">
        <w:rPr>
          <w:rFonts w:ascii="Verdana" w:hAnsi="Verdana"/>
          <w:bCs/>
          <w:sz w:val="24"/>
          <w:szCs w:val="24"/>
          <w:lang w:val="tr-TR"/>
        </w:rPr>
        <w:t xml:space="preserve">weeks </w:t>
      </w:r>
      <w:r>
        <w:rPr>
          <w:rFonts w:ascii="Verdana" w:hAnsi="Verdana"/>
          <w:bCs/>
          <w:sz w:val="24"/>
          <w:szCs w:val="24"/>
          <w:lang w:val="tr-TR"/>
        </w:rPr>
        <w:t>back.</w:t>
      </w:r>
    </w:p>
    <w:p w:rsidR="00B66E56" w:rsidRPr="00B66E56" w:rsidRDefault="00B66E56" w:rsidP="00B66E56">
      <w:pPr>
        <w:rPr>
          <w:rFonts w:ascii="Verdana" w:hAnsi="Verdana"/>
          <w:b/>
          <w:bCs/>
          <w:lang w:val="tr-TR"/>
        </w:rPr>
      </w:pPr>
      <w:r w:rsidRPr="00B66E56">
        <w:rPr>
          <w:rFonts w:ascii="Verdana" w:hAnsi="Verdana"/>
          <w:b/>
          <w:bCs/>
          <w:lang w:val="tr-TR"/>
        </w:rPr>
        <w:t>Family history</w:t>
      </w:r>
    </w:p>
    <w:p w:rsidR="00B66E56" w:rsidRPr="00B66E56" w:rsidRDefault="00B66E56" w:rsidP="00B66E56">
      <w:pPr>
        <w:rPr>
          <w:rFonts w:ascii="Verdana" w:hAnsi="Verdana"/>
          <w:sz w:val="24"/>
          <w:szCs w:val="24"/>
          <w:lang w:val="tr-TR"/>
        </w:rPr>
      </w:pPr>
      <w:r w:rsidRPr="00B66E56">
        <w:rPr>
          <w:rFonts w:ascii="Verdana" w:hAnsi="Verdana"/>
          <w:sz w:val="24"/>
          <w:szCs w:val="24"/>
          <w:lang w:val="tr-TR"/>
        </w:rPr>
        <w:t xml:space="preserve">His </w:t>
      </w:r>
      <w:r>
        <w:rPr>
          <w:rFonts w:ascii="Verdana" w:hAnsi="Verdana"/>
          <w:sz w:val="24"/>
          <w:szCs w:val="24"/>
          <w:lang w:val="tr-TR"/>
        </w:rPr>
        <w:t>parents are</w:t>
      </w:r>
      <w:r w:rsidRPr="00B66E56">
        <w:rPr>
          <w:rFonts w:ascii="Verdana" w:hAnsi="Verdana"/>
          <w:sz w:val="24"/>
          <w:szCs w:val="24"/>
          <w:lang w:val="tr-TR"/>
        </w:rPr>
        <w:t xml:space="preserve"> alive and </w:t>
      </w:r>
      <w:r>
        <w:rPr>
          <w:rFonts w:ascii="Verdana" w:hAnsi="Verdana"/>
          <w:sz w:val="24"/>
          <w:szCs w:val="24"/>
          <w:lang w:val="tr-TR"/>
        </w:rPr>
        <w:t>healthy. He has two younger brother and his youngest brother was also diagnosed with a high blood pressure and is taking medication.</w:t>
      </w:r>
    </w:p>
    <w:p w:rsidR="00B66E56" w:rsidRPr="00B66E56" w:rsidRDefault="00B66E56" w:rsidP="00B66E56">
      <w:pPr>
        <w:rPr>
          <w:rFonts w:ascii="Verdana" w:hAnsi="Verdana"/>
          <w:b/>
          <w:bCs/>
          <w:lang w:val="tr-TR"/>
        </w:rPr>
      </w:pPr>
      <w:r w:rsidRPr="00B66E56">
        <w:rPr>
          <w:rFonts w:ascii="Verdana" w:hAnsi="Verdana"/>
          <w:b/>
          <w:bCs/>
          <w:lang w:val="tr-TR"/>
        </w:rPr>
        <w:t>Alcohol and smoking</w:t>
      </w:r>
    </w:p>
    <w:p w:rsidR="00B66E56" w:rsidRPr="00B66E56" w:rsidRDefault="00B66E56" w:rsidP="00B66E56">
      <w:pPr>
        <w:rPr>
          <w:rFonts w:ascii="Verdana" w:hAnsi="Verdana"/>
          <w:sz w:val="24"/>
          <w:szCs w:val="24"/>
          <w:lang w:val="tr-TR"/>
        </w:rPr>
      </w:pPr>
      <w:r w:rsidRPr="00B66E56">
        <w:rPr>
          <w:rFonts w:ascii="Verdana" w:hAnsi="Verdana"/>
          <w:sz w:val="24"/>
          <w:szCs w:val="24"/>
          <w:lang w:val="tr-TR"/>
        </w:rPr>
        <w:t>Muhammed smokes 20 cigarretes a day for the last 25 years. No history of alcohol consumption</w:t>
      </w:r>
      <w:r>
        <w:rPr>
          <w:rFonts w:ascii="Verdana" w:hAnsi="Verdana"/>
          <w:sz w:val="24"/>
          <w:szCs w:val="24"/>
          <w:lang w:val="tr-TR"/>
        </w:rPr>
        <w:t>.</w:t>
      </w:r>
    </w:p>
    <w:p w:rsidR="00B66E56" w:rsidRPr="00B66E56" w:rsidRDefault="00B66E56" w:rsidP="00B66E56">
      <w:pPr>
        <w:rPr>
          <w:rFonts w:ascii="Verdana" w:hAnsi="Verdana"/>
          <w:b/>
          <w:bCs/>
          <w:lang w:val="tr-TR"/>
        </w:rPr>
      </w:pPr>
      <w:r w:rsidRPr="00B66E56">
        <w:rPr>
          <w:rFonts w:ascii="Verdana" w:hAnsi="Verdana"/>
          <w:b/>
          <w:bCs/>
          <w:lang w:val="tr-TR"/>
        </w:rPr>
        <w:t>Social history</w:t>
      </w:r>
    </w:p>
    <w:p w:rsidR="00B66E56" w:rsidRPr="00B66E56" w:rsidRDefault="00B66E56" w:rsidP="00286DB9">
      <w:pPr>
        <w:rPr>
          <w:rFonts w:ascii="Verdana" w:hAnsi="Verdana"/>
          <w:b/>
          <w:sz w:val="24"/>
          <w:szCs w:val="24"/>
        </w:rPr>
      </w:pPr>
      <w:r w:rsidRPr="00B66E56">
        <w:rPr>
          <w:rFonts w:ascii="Verdana" w:hAnsi="Verdana"/>
          <w:sz w:val="24"/>
          <w:szCs w:val="24"/>
          <w:lang w:val="tr-TR"/>
        </w:rPr>
        <w:t>Muhammed has been married for the last 20 years</w:t>
      </w:r>
      <w:r w:rsidR="00286DB9">
        <w:rPr>
          <w:rFonts w:ascii="Verdana" w:hAnsi="Verdana"/>
          <w:sz w:val="24"/>
          <w:szCs w:val="24"/>
          <w:lang w:val="tr-TR"/>
        </w:rPr>
        <w:t xml:space="preserve"> and has two grown up children in universities</w:t>
      </w:r>
      <w:r w:rsidRPr="00B66E56">
        <w:rPr>
          <w:rFonts w:ascii="Verdana" w:hAnsi="Verdana"/>
          <w:sz w:val="24"/>
          <w:szCs w:val="24"/>
          <w:lang w:val="tr-TR"/>
        </w:rPr>
        <w:t xml:space="preserve">. </w:t>
      </w:r>
      <w:r w:rsidR="00286DB9">
        <w:rPr>
          <w:rFonts w:ascii="Verdana" w:hAnsi="Verdana"/>
          <w:sz w:val="24"/>
          <w:szCs w:val="24"/>
          <w:lang w:val="tr-TR"/>
        </w:rPr>
        <w:t xml:space="preserve">He is an engineer at a local paint factory and has been working there for the last 20 years. </w:t>
      </w:r>
    </w:p>
    <w:p w:rsidR="00B66E56" w:rsidRPr="00B66E56" w:rsidRDefault="00B66E56" w:rsidP="00C709A4">
      <w:pPr>
        <w:rPr>
          <w:rFonts w:ascii="Verdana" w:hAnsi="Verdana"/>
          <w:sz w:val="24"/>
          <w:szCs w:val="24"/>
        </w:rPr>
      </w:pPr>
    </w:p>
    <w:p w:rsidR="00443D15" w:rsidRDefault="00443D15" w:rsidP="00C709A4">
      <w:pPr>
        <w:rPr>
          <w:rFonts w:ascii="Verdana" w:hAnsi="Verdana"/>
          <w:b/>
          <w:bCs/>
          <w:sz w:val="24"/>
          <w:szCs w:val="24"/>
        </w:rPr>
      </w:pPr>
    </w:p>
    <w:p w:rsidR="00F7007C" w:rsidRDefault="00D921E9" w:rsidP="00C709A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lastRenderedPageBreak/>
        <w:t>Part 2, Clinical examination</w:t>
      </w:r>
    </w:p>
    <w:p w:rsidR="00286DB9" w:rsidRDefault="00286DB9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uhammed is in sitting uncomfortably in a chair. He is making an effort to breath</w:t>
      </w:r>
      <w:r w:rsidR="005375D3">
        <w:rPr>
          <w:rFonts w:ascii="Verdana" w:hAnsi="Verdana"/>
          <w:sz w:val="24"/>
          <w:szCs w:val="24"/>
        </w:rPr>
        <w:t>. He is 170 cm tall and his body weight is 80 Kg.</w:t>
      </w:r>
    </w:p>
    <w:p w:rsidR="00286DB9" w:rsidRDefault="00286DB9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is vitals are as follows:</w:t>
      </w:r>
    </w:p>
    <w:p w:rsidR="00286DB9" w:rsidRDefault="00286DB9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ulse: 100 beats/min</w:t>
      </w:r>
    </w:p>
    <w:p w:rsidR="00286DB9" w:rsidRDefault="00286DB9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lood pressure: 130/90</w:t>
      </w:r>
    </w:p>
    <w:p w:rsidR="00286DB9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spiratory rate: 30 breaths/min</w:t>
      </w:r>
    </w:p>
    <w:p w:rsidR="008D295C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emperature: 37.2 °C</w:t>
      </w:r>
    </w:p>
    <w:p w:rsidR="008D295C" w:rsidRPr="008D295C" w:rsidRDefault="008D295C" w:rsidP="00C709A4">
      <w:pPr>
        <w:rPr>
          <w:rFonts w:ascii="Verdana" w:hAnsi="Verdana"/>
          <w:b/>
          <w:bCs/>
        </w:rPr>
      </w:pPr>
      <w:r w:rsidRPr="008D295C">
        <w:rPr>
          <w:rFonts w:ascii="Verdana" w:hAnsi="Verdana"/>
          <w:b/>
          <w:bCs/>
        </w:rPr>
        <w:t>Chest and Heart Examination:</w:t>
      </w:r>
    </w:p>
    <w:p w:rsidR="008D295C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Bilateral </w:t>
      </w:r>
      <w:r w:rsidR="00520B78">
        <w:rPr>
          <w:rFonts w:ascii="Verdana" w:hAnsi="Verdana"/>
          <w:sz w:val="24"/>
          <w:szCs w:val="24"/>
        </w:rPr>
        <w:t xml:space="preserve">Polyphonic </w:t>
      </w:r>
      <w:r>
        <w:rPr>
          <w:rFonts w:ascii="Verdana" w:hAnsi="Verdana"/>
          <w:sz w:val="24"/>
          <w:szCs w:val="24"/>
        </w:rPr>
        <w:t>expiratory wheezing. Normal heart sounds.</w:t>
      </w:r>
    </w:p>
    <w:p w:rsidR="00F7007C" w:rsidRDefault="00D921E9" w:rsidP="00C709A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Part 3, Investigations</w:t>
      </w:r>
    </w:p>
    <w:p w:rsidR="008D295C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uhammed was immediately investigated for a heart attack. However his ECG was normal and the cardiac enzymes are also normal.</w:t>
      </w:r>
    </w:p>
    <w:p w:rsidR="008D295C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est X ray: normal</w:t>
      </w:r>
    </w:p>
    <w:p w:rsidR="008D295C" w:rsidRDefault="008D295C" w:rsidP="00C709A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Lung Function Tests:</w:t>
      </w:r>
    </w:p>
    <w:p w:rsidR="008D295C" w:rsidRDefault="008D295C" w:rsidP="005375D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eak expiratory flow rate (PEFR) is low (</w:t>
      </w:r>
      <w:r w:rsidR="005375D3">
        <w:rPr>
          <w:rFonts w:ascii="Verdana" w:hAnsi="Verdana"/>
          <w:sz w:val="24"/>
          <w:szCs w:val="24"/>
        </w:rPr>
        <w:t xml:space="preserve">300 </w:t>
      </w:r>
      <w:r>
        <w:rPr>
          <w:rFonts w:ascii="Verdana" w:hAnsi="Verdana"/>
          <w:sz w:val="24"/>
          <w:szCs w:val="24"/>
        </w:rPr>
        <w:t xml:space="preserve">L/min) , but after Muhammed is given a nebulization of beta agonist (Salbutalmol) his PEFR is measured and becomes </w:t>
      </w:r>
      <w:r w:rsidR="005375D3">
        <w:rPr>
          <w:rFonts w:ascii="Verdana" w:hAnsi="Verdana"/>
          <w:sz w:val="24"/>
          <w:szCs w:val="24"/>
        </w:rPr>
        <w:t xml:space="preserve">near </w:t>
      </w:r>
      <w:r>
        <w:rPr>
          <w:rFonts w:ascii="Verdana" w:hAnsi="Verdana"/>
          <w:sz w:val="24"/>
          <w:szCs w:val="24"/>
        </w:rPr>
        <w:t>normal</w:t>
      </w:r>
      <w:r w:rsidR="005375D3">
        <w:rPr>
          <w:rFonts w:ascii="Verdana" w:hAnsi="Verdana"/>
          <w:sz w:val="24"/>
          <w:szCs w:val="24"/>
        </w:rPr>
        <w:t xml:space="preserve"> (420 L/min)</w:t>
      </w:r>
      <w:r>
        <w:rPr>
          <w:rFonts w:ascii="Verdana" w:hAnsi="Verdana"/>
          <w:sz w:val="24"/>
          <w:szCs w:val="24"/>
        </w:rPr>
        <w:t xml:space="preserve">.  </w:t>
      </w:r>
    </w:p>
    <w:p w:rsidR="005375D3" w:rsidRDefault="005375D3" w:rsidP="005375D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plete blood count: normal</w:t>
      </w:r>
    </w:p>
    <w:p w:rsidR="00D921E9" w:rsidRDefault="00D921E9" w:rsidP="005375D3">
      <w:pPr>
        <w:rPr>
          <w:rFonts w:ascii="Verdana" w:hAnsi="Verdana"/>
          <w:b/>
          <w:bCs/>
          <w:sz w:val="24"/>
          <w:szCs w:val="24"/>
        </w:rPr>
      </w:pPr>
      <w:r w:rsidRPr="00D921E9">
        <w:rPr>
          <w:rFonts w:ascii="Verdana" w:hAnsi="Verdana"/>
          <w:b/>
          <w:bCs/>
          <w:sz w:val="24"/>
          <w:szCs w:val="24"/>
        </w:rPr>
        <w:t>Learning objectives of the case</w:t>
      </w:r>
    </w:p>
    <w:p w:rsidR="00D921E9" w:rsidRDefault="00D921E9" w:rsidP="005375D3">
      <w:pPr>
        <w:rPr>
          <w:rFonts w:ascii="Verdana" w:hAnsi="Verdana"/>
          <w:sz w:val="24"/>
          <w:szCs w:val="24"/>
        </w:rPr>
      </w:pPr>
      <w:r w:rsidRPr="00D921E9">
        <w:rPr>
          <w:rFonts w:ascii="Verdana" w:hAnsi="Verdana"/>
          <w:sz w:val="24"/>
          <w:szCs w:val="24"/>
        </w:rPr>
        <w:t>By the end of the case the student should be able to</w:t>
      </w:r>
    </w:p>
    <w:p w:rsidR="00B16C39" w:rsidRDefault="00D921E9" w:rsidP="00D921E9">
      <w:pPr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 w:rsidRPr="00B16C39">
        <w:rPr>
          <w:rFonts w:ascii="Verdana" w:hAnsi="Verdana"/>
          <w:sz w:val="24"/>
          <w:szCs w:val="24"/>
        </w:rPr>
        <w:t>Enlist the differential diagnosis of dyspnea</w:t>
      </w:r>
      <w:r w:rsidR="00B16C39">
        <w:rPr>
          <w:rFonts w:ascii="Verdana" w:hAnsi="Verdana"/>
          <w:sz w:val="24"/>
          <w:szCs w:val="24"/>
        </w:rPr>
        <w:t xml:space="preserve"> according to the symptoms</w:t>
      </w:r>
      <w:r w:rsidRPr="00B16C39">
        <w:rPr>
          <w:rFonts w:ascii="Verdana" w:hAnsi="Verdana"/>
          <w:sz w:val="24"/>
          <w:szCs w:val="24"/>
        </w:rPr>
        <w:t xml:space="preserve"> experienced by the patient.</w:t>
      </w:r>
    </w:p>
    <w:p w:rsidR="00D921E9" w:rsidRPr="00B16C39" w:rsidRDefault="00D921E9" w:rsidP="00D921E9">
      <w:pPr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 w:rsidRPr="00B16C39">
        <w:rPr>
          <w:rFonts w:ascii="Verdana" w:hAnsi="Verdana"/>
          <w:sz w:val="24"/>
          <w:szCs w:val="24"/>
        </w:rPr>
        <w:t xml:space="preserve"> Determine the most likely diagnosis of this patient and explain why.</w:t>
      </w:r>
    </w:p>
    <w:p w:rsidR="00D921E9" w:rsidRPr="00D921E9" w:rsidRDefault="00D921E9" w:rsidP="00D921E9">
      <w:pPr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Justify the</w:t>
      </w:r>
      <w:r w:rsidRPr="00D921E9">
        <w:rPr>
          <w:rFonts w:ascii="Verdana" w:hAnsi="Verdana"/>
          <w:sz w:val="24"/>
          <w:szCs w:val="24"/>
        </w:rPr>
        <w:t xml:space="preserve"> abnormal findings in the h</w:t>
      </w:r>
      <w:r>
        <w:rPr>
          <w:rFonts w:ascii="Verdana" w:hAnsi="Verdana"/>
          <w:sz w:val="24"/>
          <w:szCs w:val="24"/>
        </w:rPr>
        <w:t>istory and clinical examination.</w:t>
      </w:r>
    </w:p>
    <w:p w:rsidR="00D921E9" w:rsidRDefault="00B16C39" w:rsidP="00D921E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umerate any</w:t>
      </w:r>
      <w:r w:rsidR="00D921E9" w:rsidRPr="00082AC6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further investigations required.</w:t>
      </w:r>
      <w:r w:rsidR="00D921E9" w:rsidRPr="00082AC6">
        <w:rPr>
          <w:rFonts w:ascii="Verdana" w:hAnsi="Verdana"/>
          <w:sz w:val="24"/>
          <w:szCs w:val="24"/>
        </w:rPr>
        <w:t xml:space="preserve"> </w:t>
      </w:r>
    </w:p>
    <w:p w:rsidR="00D921E9" w:rsidRPr="00082AC6" w:rsidRDefault="00B16C39" w:rsidP="00B16C3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Devise the </w:t>
      </w:r>
      <w:r w:rsidR="00D921E9">
        <w:rPr>
          <w:rFonts w:ascii="Verdana" w:hAnsi="Verdana"/>
          <w:sz w:val="24"/>
          <w:szCs w:val="24"/>
        </w:rPr>
        <w:t xml:space="preserve">management </w:t>
      </w:r>
      <w:r>
        <w:rPr>
          <w:rFonts w:ascii="Verdana" w:hAnsi="Verdana"/>
          <w:sz w:val="24"/>
          <w:szCs w:val="24"/>
        </w:rPr>
        <w:t xml:space="preserve">plan </w:t>
      </w:r>
      <w:r w:rsidR="00D921E9">
        <w:rPr>
          <w:rFonts w:ascii="Verdana" w:hAnsi="Verdana"/>
          <w:sz w:val="24"/>
          <w:szCs w:val="24"/>
        </w:rPr>
        <w:t>in</w:t>
      </w:r>
      <w:r>
        <w:rPr>
          <w:rFonts w:ascii="Verdana" w:hAnsi="Verdana"/>
          <w:sz w:val="24"/>
          <w:szCs w:val="24"/>
        </w:rPr>
        <w:t xml:space="preserve"> treating a patient with asthma.</w:t>
      </w:r>
    </w:p>
    <w:p w:rsidR="00D921E9" w:rsidRPr="00082AC6" w:rsidRDefault="00B16C39" w:rsidP="00B16C3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escribe the</w:t>
      </w:r>
      <w:r w:rsidR="00D921E9" w:rsidRPr="00082AC6">
        <w:rPr>
          <w:rFonts w:ascii="Verdana" w:hAnsi="Verdana"/>
          <w:sz w:val="24"/>
          <w:szCs w:val="24"/>
        </w:rPr>
        <w:t xml:space="preserve"> prophylactic and long term treatment</w:t>
      </w:r>
      <w:r>
        <w:rPr>
          <w:rFonts w:ascii="Verdana" w:hAnsi="Verdana"/>
          <w:sz w:val="24"/>
          <w:szCs w:val="24"/>
        </w:rPr>
        <w:t xml:space="preserve"> of asthma.</w:t>
      </w:r>
    </w:p>
    <w:p w:rsidR="00B16C39" w:rsidRDefault="00D921E9" w:rsidP="00D921E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 w:rsidRPr="00082AC6">
        <w:rPr>
          <w:rFonts w:ascii="Verdana" w:hAnsi="Verdana"/>
          <w:sz w:val="24"/>
          <w:szCs w:val="24"/>
        </w:rPr>
        <w:t xml:space="preserve">Discuss the </w:t>
      </w:r>
      <w:r>
        <w:rPr>
          <w:rFonts w:ascii="Verdana" w:hAnsi="Verdana"/>
          <w:sz w:val="24"/>
          <w:szCs w:val="24"/>
        </w:rPr>
        <w:t xml:space="preserve">step wise management of asthma. </w:t>
      </w:r>
    </w:p>
    <w:p w:rsidR="00D921E9" w:rsidRPr="00082AC6" w:rsidRDefault="00B16C39" w:rsidP="00D921E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Highlight</w:t>
      </w:r>
      <w:r w:rsidR="00D921E9">
        <w:rPr>
          <w:rFonts w:ascii="Verdana" w:hAnsi="Verdana"/>
          <w:sz w:val="24"/>
          <w:szCs w:val="24"/>
        </w:rPr>
        <w:t xml:space="preserve"> the mechanis</w:t>
      </w:r>
      <w:r>
        <w:rPr>
          <w:rFonts w:ascii="Verdana" w:hAnsi="Verdana"/>
          <w:sz w:val="24"/>
          <w:szCs w:val="24"/>
        </w:rPr>
        <w:t>m of action for the drugs in a</w:t>
      </w:r>
      <w:r w:rsidR="00D921E9">
        <w:rPr>
          <w:rFonts w:ascii="Verdana" w:hAnsi="Verdana"/>
          <w:sz w:val="24"/>
          <w:szCs w:val="24"/>
        </w:rPr>
        <w:t xml:space="preserve"> step wise management.</w:t>
      </w:r>
    </w:p>
    <w:p w:rsidR="00B16C39" w:rsidRDefault="00D921E9" w:rsidP="00B16C3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iscuss</w:t>
      </w:r>
      <w:r w:rsidRPr="00082AC6">
        <w:rPr>
          <w:rFonts w:ascii="Verdana" w:hAnsi="Verdana"/>
          <w:sz w:val="24"/>
          <w:szCs w:val="24"/>
        </w:rPr>
        <w:t xml:space="preserve"> the non-drug advices the </w:t>
      </w:r>
      <w:r>
        <w:rPr>
          <w:rFonts w:ascii="Verdana" w:hAnsi="Verdana"/>
          <w:sz w:val="24"/>
          <w:szCs w:val="24"/>
        </w:rPr>
        <w:t>doctor has to give to the patient</w:t>
      </w:r>
      <w:r w:rsidRPr="00B16C39">
        <w:rPr>
          <w:rFonts w:ascii="Verdana" w:hAnsi="Verdana"/>
          <w:sz w:val="24"/>
          <w:szCs w:val="24"/>
        </w:rPr>
        <w:t>.</w:t>
      </w:r>
    </w:p>
    <w:p w:rsidR="00D921E9" w:rsidRPr="00B16C39" w:rsidRDefault="00B16C39" w:rsidP="00B16C39">
      <w:pPr>
        <w:autoSpaceDE w:val="0"/>
        <w:autoSpaceDN w:val="0"/>
        <w:adjustRightInd w:val="0"/>
        <w:spacing w:after="0" w:line="240" w:lineRule="auto"/>
        <w:ind w:left="36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10. </w:t>
      </w:r>
      <w:r w:rsidR="00D921E9" w:rsidRPr="00B16C39">
        <w:rPr>
          <w:rFonts w:ascii="Verdana" w:hAnsi="Verdana"/>
          <w:sz w:val="24"/>
          <w:szCs w:val="24"/>
        </w:rPr>
        <w:t xml:space="preserve">Discuss the risk factors of smoking </w:t>
      </w:r>
    </w:p>
    <w:p w:rsidR="00D921E9" w:rsidRPr="00B16C39" w:rsidRDefault="00B16C39" w:rsidP="00B16C39">
      <w:pPr>
        <w:autoSpaceDE w:val="0"/>
        <w:autoSpaceDN w:val="0"/>
        <w:adjustRightInd w:val="0"/>
        <w:spacing w:after="0" w:line="240" w:lineRule="auto"/>
        <w:ind w:firstLine="360"/>
        <w:rPr>
          <w:rFonts w:ascii="Verdana" w:hAnsi="Verdana"/>
          <w:sz w:val="24"/>
          <w:szCs w:val="24"/>
        </w:rPr>
      </w:pPr>
      <w:r w:rsidRPr="00B16C39">
        <w:rPr>
          <w:rFonts w:ascii="Verdana" w:hAnsi="Verdana"/>
          <w:sz w:val="24"/>
          <w:szCs w:val="24"/>
        </w:rPr>
        <w:t>11. Demonstrate an understanding of</w:t>
      </w:r>
      <w:r w:rsidR="00D921E9" w:rsidRPr="00B16C39">
        <w:rPr>
          <w:rFonts w:ascii="Verdana" w:hAnsi="Verdana"/>
          <w:sz w:val="24"/>
          <w:szCs w:val="24"/>
        </w:rPr>
        <w:t xml:space="preserve"> status asthmatics</w:t>
      </w:r>
      <w:r w:rsidRPr="00B16C39">
        <w:rPr>
          <w:rFonts w:ascii="Verdana" w:hAnsi="Verdana"/>
          <w:sz w:val="24"/>
          <w:szCs w:val="24"/>
        </w:rPr>
        <w:t>, in terms of</w:t>
      </w:r>
      <w:r w:rsidR="00D921E9" w:rsidRPr="00B16C39">
        <w:rPr>
          <w:rFonts w:ascii="Verdana" w:hAnsi="Verdana"/>
          <w:sz w:val="24"/>
          <w:szCs w:val="24"/>
        </w:rPr>
        <w:t>:</w:t>
      </w:r>
    </w:p>
    <w:p w:rsidR="00D921E9" w:rsidRDefault="00D921E9" w:rsidP="00D921E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isk factors in developing severe</w:t>
      </w:r>
    </w:p>
    <w:p w:rsidR="00D921E9" w:rsidRDefault="00D921E9" w:rsidP="00D921E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riteria in diagnosing severe asthma</w:t>
      </w:r>
    </w:p>
    <w:p w:rsidR="00D921E9" w:rsidRDefault="00D921E9" w:rsidP="00D921E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athophysiology of developing severe asthma</w:t>
      </w:r>
    </w:p>
    <w:p w:rsidR="00D921E9" w:rsidRDefault="00D921E9" w:rsidP="00D921E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reatment aims and treatment options in such a condition.</w:t>
      </w:r>
    </w:p>
    <w:p w:rsidR="00B16C39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B16C39" w:rsidRDefault="00B16C39" w:rsidP="00B16C39">
      <w:pPr>
        <w:jc w:val="both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Instruction to the students:</w:t>
      </w:r>
    </w:p>
    <w:p w:rsidR="00B16C39" w:rsidRPr="004E6494" w:rsidRDefault="00B16C39" w:rsidP="00B16C39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bCs/>
          <w:sz w:val="24"/>
          <w:szCs w:val="24"/>
        </w:rPr>
      </w:pPr>
      <w:r w:rsidRPr="001A4C21">
        <w:rPr>
          <w:rFonts w:ascii="Verdana" w:hAnsi="Verdana"/>
          <w:sz w:val="24"/>
          <w:szCs w:val="24"/>
        </w:rPr>
        <w:t xml:space="preserve">Please read the case carefully, individually or in the </w:t>
      </w:r>
      <w:r>
        <w:rPr>
          <w:rFonts w:ascii="Verdana" w:hAnsi="Verdana"/>
          <w:sz w:val="24"/>
          <w:szCs w:val="24"/>
        </w:rPr>
        <w:t>group before you come</w:t>
      </w:r>
      <w:r w:rsidRPr="001A4C21">
        <w:rPr>
          <w:rFonts w:ascii="Verdana" w:hAnsi="Verdana"/>
          <w:sz w:val="24"/>
          <w:szCs w:val="24"/>
        </w:rPr>
        <w:t xml:space="preserve"> to the “Case based learning” session. Look at </w:t>
      </w:r>
      <w:r>
        <w:rPr>
          <w:rFonts w:ascii="Verdana" w:hAnsi="Verdana"/>
          <w:sz w:val="24"/>
          <w:szCs w:val="24"/>
        </w:rPr>
        <w:t>the objectives and try to fulfill them</w:t>
      </w:r>
      <w:r w:rsidRPr="001A4C21">
        <w:rPr>
          <w:rFonts w:ascii="Verdana" w:hAnsi="Verdana"/>
          <w:sz w:val="24"/>
          <w:szCs w:val="24"/>
        </w:rPr>
        <w:t>. Prepare for the case</w:t>
      </w:r>
      <w:r>
        <w:rPr>
          <w:rFonts w:ascii="Verdana" w:hAnsi="Verdana"/>
          <w:sz w:val="24"/>
          <w:szCs w:val="24"/>
        </w:rPr>
        <w:t xml:space="preserve"> well</w:t>
      </w:r>
      <w:r w:rsidRPr="001A4C21">
        <w:rPr>
          <w:rFonts w:ascii="Verdana" w:hAnsi="Verdana"/>
          <w:sz w:val="24"/>
          <w:szCs w:val="24"/>
        </w:rPr>
        <w:t xml:space="preserve"> by referring to some suggested reading list.</w:t>
      </w:r>
      <w:r>
        <w:rPr>
          <w:rFonts w:ascii="Verdana" w:hAnsi="Verdana"/>
          <w:sz w:val="24"/>
          <w:szCs w:val="24"/>
        </w:rPr>
        <w:t xml:space="preserve"> T</w:t>
      </w:r>
      <w:r w:rsidRPr="001A4C21">
        <w:rPr>
          <w:rFonts w:ascii="Verdana" w:hAnsi="Verdana"/>
          <w:sz w:val="24"/>
          <w:szCs w:val="24"/>
        </w:rPr>
        <w:t>he tutor in CBL session will ask you to go through the case and answer some of his stimulating questions to ensure that you have achieved the objectives</w:t>
      </w:r>
    </w:p>
    <w:p w:rsidR="00B16C39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:rsidR="00B16C39" w:rsidRPr="00CE135C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color w:val="000000" w:themeColor="text1"/>
          <w:sz w:val="24"/>
          <w:szCs w:val="24"/>
        </w:rPr>
      </w:pPr>
      <w:r w:rsidRPr="00CE135C">
        <w:rPr>
          <w:rFonts w:ascii="Verdana" w:hAnsi="Verdana"/>
          <w:b/>
          <w:bCs/>
          <w:color w:val="000000" w:themeColor="text1"/>
          <w:sz w:val="24"/>
          <w:szCs w:val="24"/>
        </w:rPr>
        <w:t>Suggested Reading:</w:t>
      </w:r>
    </w:p>
    <w:p w:rsidR="00B16C39" w:rsidRPr="00586C5C" w:rsidRDefault="00B16C39" w:rsidP="00B16C39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</w:p>
    <w:p w:rsidR="00B16C39" w:rsidRPr="00586C5C" w:rsidRDefault="00B16C39" w:rsidP="00B16C39">
      <w:pPr>
        <w:numPr>
          <w:ilvl w:val="0"/>
          <w:numId w:val="21"/>
        </w:num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586C5C">
        <w:rPr>
          <w:rFonts w:ascii="Verdana" w:hAnsi="Verdana"/>
          <w:color w:val="000000" w:themeColor="text1"/>
          <w:sz w:val="24"/>
          <w:szCs w:val="24"/>
        </w:rPr>
        <w:t>Clinical Medicine: Kumar P and Clark M. Clinical Medicine. 7</w:t>
      </w:r>
      <w:r w:rsidRPr="00586C5C">
        <w:rPr>
          <w:rFonts w:ascii="Verdana" w:hAnsi="Verdana"/>
          <w:color w:val="000000" w:themeColor="text1"/>
          <w:sz w:val="24"/>
          <w:szCs w:val="24"/>
          <w:vertAlign w:val="superscript"/>
        </w:rPr>
        <w:t>th</w:t>
      </w:r>
      <w:r w:rsidRPr="00586C5C">
        <w:rPr>
          <w:rFonts w:ascii="Verdana" w:hAnsi="Verdana"/>
          <w:color w:val="000000" w:themeColor="text1"/>
          <w:sz w:val="24"/>
          <w:szCs w:val="24"/>
        </w:rPr>
        <w:t xml:space="preserve"> ed</w:t>
      </w:r>
      <w:r>
        <w:rPr>
          <w:rFonts w:ascii="Verdana" w:hAnsi="Verdana"/>
          <w:color w:val="000000" w:themeColor="text1"/>
          <w:sz w:val="24"/>
          <w:szCs w:val="24"/>
        </w:rPr>
        <w:t>. Edinburgh: WB Saunders, 2009.</w:t>
      </w:r>
    </w:p>
    <w:p w:rsidR="00B16C39" w:rsidRPr="00586C5C" w:rsidRDefault="00B16C39" w:rsidP="00B16C39">
      <w:pPr>
        <w:spacing w:after="0" w:line="240" w:lineRule="auto"/>
        <w:ind w:left="720"/>
        <w:rPr>
          <w:rFonts w:ascii="Verdana" w:hAnsi="Verdana"/>
          <w:color w:val="000000" w:themeColor="text1"/>
          <w:sz w:val="24"/>
          <w:szCs w:val="24"/>
        </w:rPr>
      </w:pPr>
    </w:p>
    <w:p w:rsidR="00B16C39" w:rsidRPr="00586C5C" w:rsidRDefault="00B16C39" w:rsidP="00B16C39">
      <w:pPr>
        <w:numPr>
          <w:ilvl w:val="0"/>
          <w:numId w:val="25"/>
        </w:num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 w:themeColor="text1"/>
          <w:sz w:val="24"/>
          <w:szCs w:val="24"/>
        </w:rPr>
      </w:pPr>
      <w:r w:rsidRPr="00586C5C">
        <w:rPr>
          <w:rFonts w:ascii="Verdana" w:hAnsi="Verdana"/>
          <w:color w:val="000000" w:themeColor="text1"/>
          <w:sz w:val="24"/>
          <w:szCs w:val="24"/>
        </w:rPr>
        <w:t xml:space="preserve">Clinical examination: </w:t>
      </w:r>
      <w:hyperlink r:id="rId8" w:tooltip="See all books by " w:history="1">
        <w:r w:rsidRPr="00586C5C">
          <w:rPr>
            <w:rStyle w:val="Hyperlink"/>
            <w:rFonts w:ascii="Verdana" w:hAnsi="Verdana"/>
            <w:color w:val="000000" w:themeColor="text1"/>
            <w:sz w:val="24"/>
            <w:szCs w:val="24"/>
          </w:rPr>
          <w:t>Nicholas J. Talley</w:t>
        </w:r>
      </w:hyperlink>
      <w:r w:rsidRPr="00586C5C">
        <w:rPr>
          <w:rStyle w:val="author"/>
          <w:rFonts w:ascii="Verdana" w:hAnsi="Verdana"/>
          <w:color w:val="000000" w:themeColor="text1"/>
          <w:sz w:val="24"/>
          <w:szCs w:val="24"/>
        </w:rPr>
        <w:t xml:space="preserve"> and </w:t>
      </w:r>
      <w:hyperlink r:id="rId9" w:tooltip="See all books by " w:history="1">
        <w:r w:rsidRPr="00586C5C">
          <w:rPr>
            <w:rStyle w:val="Hyperlink"/>
            <w:rFonts w:ascii="Verdana" w:hAnsi="Verdana"/>
            <w:color w:val="000000" w:themeColor="text1"/>
            <w:sz w:val="24"/>
            <w:szCs w:val="24"/>
          </w:rPr>
          <w:t>Simon O'Connor</w:t>
        </w:r>
      </w:hyperlink>
      <w:r w:rsidRPr="00586C5C">
        <w:rPr>
          <w:rStyle w:val="linksurround10"/>
          <w:rFonts w:ascii="Verdana" w:hAnsi="Verdana"/>
          <w:color w:val="000000" w:themeColor="text1"/>
          <w:sz w:val="24"/>
          <w:szCs w:val="24"/>
        </w:rPr>
        <w:t xml:space="preserve">. </w:t>
      </w:r>
      <w:r w:rsidRPr="00586C5C">
        <w:rPr>
          <w:rFonts w:ascii="Verdana" w:hAnsi="Verdana"/>
          <w:color w:val="000000" w:themeColor="text1"/>
          <w:sz w:val="24"/>
          <w:szCs w:val="24"/>
        </w:rPr>
        <w:t xml:space="preserve">Clinical examination: </w:t>
      </w:r>
      <w:r w:rsidRPr="00586C5C">
        <w:rPr>
          <w:rFonts w:ascii="Verdana" w:eastAsia="Times New Roman" w:hAnsi="Verdana" w:cs="Times New Roman"/>
          <w:color w:val="000000" w:themeColor="text1"/>
          <w:sz w:val="24"/>
          <w:szCs w:val="24"/>
        </w:rPr>
        <w:t>A Systematic Guide to Physical Diagnosis. 6th Revised edition, 2009</w:t>
      </w:r>
    </w:p>
    <w:p w:rsidR="00B16C39" w:rsidRPr="00586C5C" w:rsidRDefault="00B16C39" w:rsidP="00B16C39">
      <w:pPr>
        <w:spacing w:after="0" w:line="240" w:lineRule="auto"/>
        <w:ind w:left="720"/>
        <w:rPr>
          <w:rFonts w:ascii="Verdana" w:hAnsi="Verdana"/>
          <w:color w:val="000000" w:themeColor="text1"/>
          <w:sz w:val="24"/>
          <w:szCs w:val="24"/>
        </w:rPr>
      </w:pPr>
    </w:p>
    <w:p w:rsidR="00B16C39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:rsidR="00B16C39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:rsidR="00B16C39" w:rsidRPr="00CE135C" w:rsidRDefault="00B16C39" w:rsidP="00B16C39">
      <w:pPr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  <w:r w:rsidRPr="00CE135C">
        <w:rPr>
          <w:rFonts w:ascii="Verdana" w:hAnsi="Verdana"/>
          <w:b/>
          <w:bCs/>
          <w:sz w:val="24"/>
          <w:szCs w:val="24"/>
        </w:rPr>
        <w:t>Important Information to students:</w:t>
      </w:r>
    </w:p>
    <w:p w:rsidR="00B16C39" w:rsidRPr="004E6494" w:rsidRDefault="00B16C39" w:rsidP="00B16C39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4"/>
          <w:szCs w:val="24"/>
        </w:rPr>
      </w:pPr>
    </w:p>
    <w:p w:rsidR="00B16C39" w:rsidRPr="004E6494" w:rsidRDefault="00B16C39" w:rsidP="00B16C39">
      <w:pPr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4E6494">
        <w:rPr>
          <w:rFonts w:ascii="Verdana" w:hAnsi="Verdana"/>
          <w:sz w:val="24"/>
          <w:szCs w:val="24"/>
        </w:rPr>
        <w:t xml:space="preserve">The students are expected to read the case and related question carefully, before they come case-based discussion session. </w:t>
      </w:r>
    </w:p>
    <w:p w:rsidR="00B16C39" w:rsidRPr="004E6494" w:rsidRDefault="00B16C39" w:rsidP="00B16C39">
      <w:pPr>
        <w:numPr>
          <w:ilvl w:val="0"/>
          <w:numId w:val="4"/>
        </w:numPr>
        <w:rPr>
          <w:rFonts w:ascii="Verdana" w:hAnsi="Verdana"/>
          <w:sz w:val="24"/>
          <w:szCs w:val="24"/>
        </w:rPr>
      </w:pPr>
      <w:r w:rsidRPr="004E6494">
        <w:rPr>
          <w:rFonts w:ascii="Verdana" w:hAnsi="Verdana"/>
          <w:sz w:val="24"/>
          <w:szCs w:val="24"/>
        </w:rPr>
        <w:t>Every student must bring the following book to the session:</w:t>
      </w:r>
    </w:p>
    <w:p w:rsidR="00B16C39" w:rsidRPr="004E6494" w:rsidRDefault="00B16C39" w:rsidP="00B16C39">
      <w:pPr>
        <w:spacing w:after="0" w:line="240" w:lineRule="auto"/>
        <w:ind w:left="720" w:right="288"/>
        <w:jc w:val="both"/>
        <w:rPr>
          <w:rFonts w:ascii="Verdana" w:hAnsi="Verdana"/>
          <w:sz w:val="24"/>
          <w:szCs w:val="24"/>
        </w:rPr>
      </w:pPr>
      <w:r w:rsidRPr="004E6494">
        <w:rPr>
          <w:rFonts w:ascii="Verdana" w:hAnsi="Verdana"/>
          <w:sz w:val="24"/>
          <w:szCs w:val="24"/>
        </w:rPr>
        <w:t>Clinical methods by McLeod</w:t>
      </w:r>
    </w:p>
    <w:p w:rsidR="00443D15" w:rsidRDefault="00443D15" w:rsidP="00443D15">
      <w:pPr>
        <w:rPr>
          <w:rFonts w:ascii="Verdana" w:eastAsia="Calibri" w:hAnsi="Verdana" w:cs="Arial"/>
          <w:sz w:val="24"/>
          <w:szCs w:val="24"/>
        </w:rPr>
      </w:pPr>
    </w:p>
    <w:p w:rsidR="00EF6240" w:rsidRDefault="00EF6240" w:rsidP="00443D15">
      <w:pPr>
        <w:rPr>
          <w:rFonts w:ascii="Verdana" w:hAnsi="Verdana"/>
          <w:b/>
          <w:bCs/>
          <w:sz w:val="30"/>
          <w:szCs w:val="30"/>
        </w:rPr>
      </w:pPr>
    </w:p>
    <w:p w:rsidR="00EF6240" w:rsidRDefault="00EF6240" w:rsidP="00443D15">
      <w:pPr>
        <w:rPr>
          <w:rFonts w:ascii="Verdana" w:hAnsi="Verdana"/>
          <w:b/>
          <w:bCs/>
          <w:sz w:val="30"/>
          <w:szCs w:val="30"/>
        </w:rPr>
      </w:pPr>
      <w:bookmarkStart w:id="0" w:name="_GoBack"/>
      <w:bookmarkEnd w:id="0"/>
    </w:p>
    <w:sectPr w:rsidR="00EF6240" w:rsidSect="00AB072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24F7E6" w16cid:durableId="1EA572E1"/>
  <w16cid:commentId w16cid:paraId="204713E4" w16cid:durableId="1EA56FA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0EA7" w:rsidRDefault="003A0EA7" w:rsidP="00680EFB">
      <w:pPr>
        <w:spacing w:after="0" w:line="240" w:lineRule="auto"/>
      </w:pPr>
      <w:r>
        <w:separator/>
      </w:r>
    </w:p>
  </w:endnote>
  <w:endnote w:type="continuationSeparator" w:id="0">
    <w:p w:rsidR="003A0EA7" w:rsidRDefault="003A0EA7" w:rsidP="00680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73167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838E0" w:rsidRDefault="00F14F7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2C1E" w:rsidRPr="00AF2C1E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 w:rsidR="003838E0">
          <w:rPr>
            <w:b/>
          </w:rPr>
          <w:t xml:space="preserve"> | </w:t>
        </w:r>
        <w:r w:rsidR="003838E0">
          <w:rPr>
            <w:color w:val="7F7F7F" w:themeColor="background1" w:themeShade="7F"/>
            <w:spacing w:val="60"/>
          </w:rPr>
          <w:t>Page</w:t>
        </w:r>
      </w:p>
    </w:sdtContent>
  </w:sdt>
  <w:p w:rsidR="003838E0" w:rsidRDefault="003838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0EA7" w:rsidRDefault="003A0EA7" w:rsidP="00680EFB">
      <w:pPr>
        <w:spacing w:after="0" w:line="240" w:lineRule="auto"/>
      </w:pPr>
      <w:r>
        <w:separator/>
      </w:r>
    </w:p>
  </w:footnote>
  <w:footnote w:type="continuationSeparator" w:id="0">
    <w:p w:rsidR="003A0EA7" w:rsidRDefault="003A0EA7" w:rsidP="00680E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" o:bullet="t">
        <v:imagedata r:id="rId1" o:title="msoFB"/>
      </v:shape>
    </w:pict>
  </w:numPicBullet>
  <w:abstractNum w:abstractNumId="0">
    <w:nsid w:val="0740543C"/>
    <w:multiLevelType w:val="hybridMultilevel"/>
    <w:tmpl w:val="D2F829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AD1992"/>
    <w:multiLevelType w:val="hybridMultilevel"/>
    <w:tmpl w:val="7DEA00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BA254A3"/>
    <w:multiLevelType w:val="hybridMultilevel"/>
    <w:tmpl w:val="D2F829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F46F00"/>
    <w:multiLevelType w:val="hybridMultilevel"/>
    <w:tmpl w:val="067ADB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1295FC2"/>
    <w:multiLevelType w:val="multilevel"/>
    <w:tmpl w:val="DBA6E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8701620"/>
    <w:multiLevelType w:val="hybridMultilevel"/>
    <w:tmpl w:val="1F404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CF052C"/>
    <w:multiLevelType w:val="hybridMultilevel"/>
    <w:tmpl w:val="228C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465A6D"/>
    <w:multiLevelType w:val="hybridMultilevel"/>
    <w:tmpl w:val="C2048E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CF8717B"/>
    <w:multiLevelType w:val="hybridMultilevel"/>
    <w:tmpl w:val="729648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CF60F9"/>
    <w:multiLevelType w:val="hybridMultilevel"/>
    <w:tmpl w:val="16F88C9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D963E9"/>
    <w:multiLevelType w:val="hybridMultilevel"/>
    <w:tmpl w:val="36C212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2A5E45"/>
    <w:multiLevelType w:val="hybridMultilevel"/>
    <w:tmpl w:val="6A5A6D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FF66CE"/>
    <w:multiLevelType w:val="hybridMultilevel"/>
    <w:tmpl w:val="F7006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282790"/>
    <w:multiLevelType w:val="multilevel"/>
    <w:tmpl w:val="E28A8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E456094"/>
    <w:multiLevelType w:val="hybridMultilevel"/>
    <w:tmpl w:val="CCB24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1257"/>
    <w:multiLevelType w:val="hybridMultilevel"/>
    <w:tmpl w:val="960E20F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24A365E"/>
    <w:multiLevelType w:val="hybridMultilevel"/>
    <w:tmpl w:val="FB2A44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861774"/>
    <w:multiLevelType w:val="hybridMultilevel"/>
    <w:tmpl w:val="53AE90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92C41A5"/>
    <w:multiLevelType w:val="hybridMultilevel"/>
    <w:tmpl w:val="27D4702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D81C4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94A3FE6"/>
    <w:multiLevelType w:val="hybridMultilevel"/>
    <w:tmpl w:val="50984832"/>
    <w:lvl w:ilvl="0" w:tplc="0809000B">
      <w:start w:val="1"/>
      <w:numFmt w:val="bullet"/>
      <w:lvlText w:val=""/>
      <w:lvlJc w:val="left"/>
      <w:pPr>
        <w:ind w:left="814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0">
    <w:nsid w:val="5D1F41E2"/>
    <w:multiLevelType w:val="hybridMultilevel"/>
    <w:tmpl w:val="9FA02F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EDE3829"/>
    <w:multiLevelType w:val="hybridMultilevel"/>
    <w:tmpl w:val="5964DF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2A349C9"/>
    <w:multiLevelType w:val="hybridMultilevel"/>
    <w:tmpl w:val="A40498FA"/>
    <w:lvl w:ilvl="0" w:tplc="1F683A52">
      <w:start w:val="1"/>
      <w:numFmt w:val="bullet"/>
      <w:lvlText w:val=""/>
      <w:lvlJc w:val="left"/>
      <w:pPr>
        <w:ind w:left="814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3">
    <w:nsid w:val="658F63AB"/>
    <w:multiLevelType w:val="hybridMultilevel"/>
    <w:tmpl w:val="CD62B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2C3463"/>
    <w:multiLevelType w:val="hybridMultilevel"/>
    <w:tmpl w:val="0456AB8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D680588"/>
    <w:multiLevelType w:val="hybridMultilevel"/>
    <w:tmpl w:val="D9DC8D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8547370"/>
    <w:multiLevelType w:val="hybridMultilevel"/>
    <w:tmpl w:val="BA04E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2"/>
  </w:num>
  <w:num w:numId="4">
    <w:abstractNumId w:val="17"/>
  </w:num>
  <w:num w:numId="5">
    <w:abstractNumId w:val="10"/>
  </w:num>
  <w:num w:numId="6">
    <w:abstractNumId w:val="25"/>
  </w:num>
  <w:num w:numId="7">
    <w:abstractNumId w:val="12"/>
  </w:num>
  <w:num w:numId="8">
    <w:abstractNumId w:val="24"/>
  </w:num>
  <w:num w:numId="9">
    <w:abstractNumId w:val="16"/>
  </w:num>
  <w:num w:numId="10">
    <w:abstractNumId w:val="22"/>
  </w:num>
  <w:num w:numId="11">
    <w:abstractNumId w:val="9"/>
  </w:num>
  <w:num w:numId="12">
    <w:abstractNumId w:val="0"/>
  </w:num>
  <w:num w:numId="13">
    <w:abstractNumId w:val="14"/>
  </w:num>
  <w:num w:numId="14">
    <w:abstractNumId w:val="23"/>
  </w:num>
  <w:num w:numId="15">
    <w:abstractNumId w:val="7"/>
  </w:num>
  <w:num w:numId="16">
    <w:abstractNumId w:val="21"/>
  </w:num>
  <w:num w:numId="17">
    <w:abstractNumId w:val="6"/>
  </w:num>
  <w:num w:numId="18">
    <w:abstractNumId w:val="5"/>
  </w:num>
  <w:num w:numId="19">
    <w:abstractNumId w:val="1"/>
  </w:num>
  <w:num w:numId="20">
    <w:abstractNumId w:val="19"/>
  </w:num>
  <w:num w:numId="21">
    <w:abstractNumId w:val="3"/>
  </w:num>
  <w:num w:numId="22">
    <w:abstractNumId w:val="15"/>
  </w:num>
  <w:num w:numId="23">
    <w:abstractNumId w:val="26"/>
  </w:num>
  <w:num w:numId="24">
    <w:abstractNumId w:val="13"/>
  </w:num>
  <w:num w:numId="25">
    <w:abstractNumId w:val="4"/>
  </w:num>
  <w:num w:numId="26">
    <w:abstractNumId w:val="8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bc0NQECU0NTQyUdpeDU4uLM/DyQAsNaAPEitAUsAAAA"/>
  </w:docVars>
  <w:rsids>
    <w:rsidRoot w:val="00EF1ED9"/>
    <w:rsid w:val="00016FCA"/>
    <w:rsid w:val="000A15F9"/>
    <w:rsid w:val="00105561"/>
    <w:rsid w:val="00136604"/>
    <w:rsid w:val="001B428E"/>
    <w:rsid w:val="001D6314"/>
    <w:rsid w:val="002461C8"/>
    <w:rsid w:val="002773CD"/>
    <w:rsid w:val="00286DB9"/>
    <w:rsid w:val="00331BDF"/>
    <w:rsid w:val="003838E0"/>
    <w:rsid w:val="003A0EA7"/>
    <w:rsid w:val="003A6473"/>
    <w:rsid w:val="003B10D1"/>
    <w:rsid w:val="003D5BBE"/>
    <w:rsid w:val="00443D15"/>
    <w:rsid w:val="00512C39"/>
    <w:rsid w:val="00520B78"/>
    <w:rsid w:val="005375D3"/>
    <w:rsid w:val="0055280E"/>
    <w:rsid w:val="00554D5B"/>
    <w:rsid w:val="0058776C"/>
    <w:rsid w:val="00680EFB"/>
    <w:rsid w:val="0075406C"/>
    <w:rsid w:val="00762B67"/>
    <w:rsid w:val="00857E29"/>
    <w:rsid w:val="008D295C"/>
    <w:rsid w:val="00964170"/>
    <w:rsid w:val="00990430"/>
    <w:rsid w:val="009E5D73"/>
    <w:rsid w:val="00AB072C"/>
    <w:rsid w:val="00AF2C1E"/>
    <w:rsid w:val="00B16C39"/>
    <w:rsid w:val="00B3229B"/>
    <w:rsid w:val="00B66E56"/>
    <w:rsid w:val="00B97F47"/>
    <w:rsid w:val="00C62036"/>
    <w:rsid w:val="00C709A4"/>
    <w:rsid w:val="00D235F3"/>
    <w:rsid w:val="00D574CB"/>
    <w:rsid w:val="00D654B0"/>
    <w:rsid w:val="00D921E9"/>
    <w:rsid w:val="00E535B0"/>
    <w:rsid w:val="00E841CE"/>
    <w:rsid w:val="00EA0D01"/>
    <w:rsid w:val="00EF1ED9"/>
    <w:rsid w:val="00EF6240"/>
    <w:rsid w:val="00F14F75"/>
    <w:rsid w:val="00F7007C"/>
    <w:rsid w:val="00FC6B8E"/>
    <w:rsid w:val="00FE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800EF8-BAD4-40A6-A812-DD8BAC84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1E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qFormat/>
    <w:rsid w:val="00C709A4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680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80EFB"/>
  </w:style>
  <w:style w:type="paragraph" w:styleId="Footer">
    <w:name w:val="footer"/>
    <w:basedOn w:val="Normal"/>
    <w:link w:val="FooterChar"/>
    <w:uiPriority w:val="99"/>
    <w:unhideWhenUsed/>
    <w:rsid w:val="00680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EFB"/>
  </w:style>
  <w:style w:type="paragraph" w:styleId="NormalWeb">
    <w:name w:val="Normal (Web)"/>
    <w:basedOn w:val="Normal"/>
    <w:uiPriority w:val="99"/>
    <w:unhideWhenUsed/>
    <w:rsid w:val="001D6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461C8"/>
    <w:rPr>
      <w:color w:val="333333"/>
      <w:u w:val="single"/>
    </w:rPr>
  </w:style>
  <w:style w:type="character" w:customStyle="1" w:styleId="author">
    <w:name w:val="author"/>
    <w:basedOn w:val="DefaultParagraphFont"/>
    <w:rsid w:val="002461C8"/>
  </w:style>
  <w:style w:type="character" w:customStyle="1" w:styleId="linksurround10">
    <w:name w:val="linksurround10"/>
    <w:basedOn w:val="DefaultParagraphFont"/>
    <w:rsid w:val="002461C8"/>
  </w:style>
  <w:style w:type="character" w:styleId="CommentReference">
    <w:name w:val="annotation reference"/>
    <w:basedOn w:val="DefaultParagraphFont"/>
    <w:uiPriority w:val="99"/>
    <w:semiHidden/>
    <w:unhideWhenUsed/>
    <w:rsid w:val="00520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0B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0B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B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B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B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1773490">
      <w:bodyDiv w:val="1"/>
      <w:marLeft w:val="0"/>
      <w:marRight w:val="0"/>
      <w:marTop w:val="0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2203">
          <w:marLeft w:val="0"/>
          <w:marRight w:val="0"/>
          <w:marTop w:val="0"/>
          <w:marBottom w:val="0"/>
          <w:divBdr>
            <w:top w:val="single" w:sz="2" w:space="0" w:color="E7E7E8"/>
            <w:left w:val="single" w:sz="6" w:space="0" w:color="E7E7E8"/>
            <w:bottom w:val="single" w:sz="2" w:space="0" w:color="E7E7E8"/>
            <w:right w:val="single" w:sz="6" w:space="0" w:color="E7E7E8"/>
          </w:divBdr>
          <w:divsChild>
            <w:div w:id="16686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1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325284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20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23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7E7E8"/>
                                <w:left w:val="single" w:sz="6" w:space="9" w:color="E7E7E8"/>
                                <w:bottom w:val="single" w:sz="2" w:space="5" w:color="E7E7E8"/>
                                <w:right w:val="single" w:sz="6" w:space="9" w:color="E7E7E8"/>
                              </w:divBdr>
                              <w:divsChild>
                                <w:div w:id="788663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0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6772">
      <w:bodyDiv w:val="1"/>
      <w:marLeft w:val="0"/>
      <w:marRight w:val="0"/>
      <w:marTop w:val="0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04464">
          <w:marLeft w:val="0"/>
          <w:marRight w:val="0"/>
          <w:marTop w:val="0"/>
          <w:marBottom w:val="0"/>
          <w:divBdr>
            <w:top w:val="single" w:sz="2" w:space="0" w:color="E7E7E8"/>
            <w:left w:val="single" w:sz="6" w:space="0" w:color="E7E7E8"/>
            <w:bottom w:val="single" w:sz="2" w:space="0" w:color="E7E7E8"/>
            <w:right w:val="single" w:sz="6" w:space="0" w:color="E7E7E8"/>
          </w:divBdr>
          <w:divsChild>
            <w:div w:id="12000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55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322515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61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418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7E7E8"/>
                                <w:left w:val="single" w:sz="6" w:space="9" w:color="E7E7E8"/>
                                <w:bottom w:val="single" w:sz="2" w:space="5" w:color="E7E7E8"/>
                                <w:right w:val="single" w:sz="6" w:space="9" w:color="E7E7E8"/>
                              </w:divBdr>
                              <w:divsChild>
                                <w:div w:id="1305889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okdepository.co.uk/search/advanced?searchAuthor=Nicholas+J.+Talle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ookdepository.co.uk/search/advanced?searchAuthor=Simon+O%27Conno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65A42-1EFB-4DAD-BFB2-3D6FDF2C2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Maha</dc:creator>
  <cp:lastModifiedBy>Ronaldo</cp:lastModifiedBy>
  <cp:revision>3</cp:revision>
  <cp:lastPrinted>2011-09-19T13:15:00Z</cp:lastPrinted>
  <dcterms:created xsi:type="dcterms:W3CDTF">2018-05-15T13:22:00Z</dcterms:created>
  <dcterms:modified xsi:type="dcterms:W3CDTF">2018-05-16T04:38:00Z</dcterms:modified>
</cp:coreProperties>
</file>